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Postcode]</w:t>
      </w:r>
      <w:r>
        <w:br/>
      </w:r>
      <w:r>
        <w:t xml:space="preserve">[Email Address]</w:t>
      </w:r>
      <w:r>
        <w:br/>
      </w:r>
      <w:r>
        <w:t xml:space="preserve">[Phone Number]</w:t>
      </w:r>
      <w:r>
        <w:br/>
      </w:r>
      <w:r>
        <w:t xml:space="preserve">[LinkedIn/Portfolio URL]</w:t>
      </w:r>
    </w:p>
    <w:p>
      <w:pPr>
        <w:pStyle w:val="BodyText"/>
      </w:pPr>
      <w:r>
        <w:t xml:space="preserve">[Date]</w:t>
      </w:r>
    </w:p>
    <w:p>
      <w:pPr>
        <w:pStyle w:val="BodyText"/>
      </w:pPr>
      <w:r>
        <w:t xml:space="preserve">Dear Hiring Manager,</w:t>
      </w:r>
    </w:p>
    <w:p>
      <w:pPr>
        <w:pStyle w:val="BodyText"/>
      </w:pPr>
      <w:r>
        <w:t xml:space="preserve">I am writing to express my interest in the Auditor position at your esteemed organization in Australia Melbourne. With a strong foundation in financial auditing, a deep understanding of regulatory frameworks, and a commitment to excellence, I am confident that my skills and experience align perfectly with the requirements of this role. As an aspiring professional in the field of auditing, I am eager to contribute to your team’s success while growing within the dynamic business environment of Australia Melbourne.</w:t>
      </w:r>
    </w:p>
    <w:p>
      <w:pPr>
        <w:pStyle w:val="BodyText"/>
      </w:pPr>
      <w:r>
        <w:t xml:space="preserve">Having spent [X years] in the accounting and finance sector, I have developed a comprehensive understanding of audit principles, risk management, and compliance procedures. My career has been shaped by a focus on precision, integrity, and analytical rigor—qualities that are essential for any Auditor in Australia Melbourne. Whether it is conducting financial statement audits or ensuring adherence to Australian Accounting Standards (AASB), I take pride in delivering results that support organizational transparency and accountability.</w:t>
      </w:r>
    </w:p>
    <w:p>
      <w:pPr>
        <w:pStyle w:val="BodyText"/>
      </w:pPr>
      <w:r>
        <w:t xml:space="preserve">One of the key strengths I bring to this role is my expertise in leveraging technology to streamline audit processes. Proficient in tools such as SAP, QuickBooks, and Excel, I have successfully audited complex financial systems for businesses across various industries. In Australia Melbourne, where the economy is driven by a mix of multinational corporations and local enterprises, the ability to adapt to diverse regulatory landscapes is critical. My experience working with clients in sectors such as manufacturing, retail, and technology has equipped me with the flexibility to navigate these challenges effectively.</w:t>
      </w:r>
    </w:p>
    <w:p>
      <w:pPr>
        <w:pStyle w:val="BodyText"/>
      </w:pPr>
      <w:r>
        <w:t xml:space="preserve">Moreover, I have consistently demonstrated a commitment to continuous learning and professional development. I hold [relevant certifications, e.g., CPA Australia or CA ANZ] and stay updated on the latest changes in Australian tax laws and corporate governance standards. This dedication ensures that my audit practices align with the evolving demands of the Australian market, particularly in Melbourne, where businesses are often at the forefront of innovation and compliance requirements.</w:t>
      </w:r>
    </w:p>
    <w:p>
      <w:pPr>
        <w:pStyle w:val="BodyText"/>
      </w:pPr>
      <w:r>
        <w:t xml:space="preserve">What excites me most about this opportunity is the chance to work within a vibrant community like Australia Melbourne. The city’s status as a global hub for trade, finance, and education creates a unique ecosystem where auditors play a pivotal role in maintaining trust and integrity. I am particularly drawn to your organization’s reputation for fostering ethical practices and driving sustainable growth. I believe that my background in auditing, combined with my passion for contributing to the financial health of businesses, makes me an ideal candidate for this position.</w:t>
      </w:r>
    </w:p>
    <w:p>
      <w:pPr>
        <w:pStyle w:val="BodyText"/>
      </w:pPr>
      <w:r>
        <w:t xml:space="preserve">During my tenure as an Auditor at [Previous Company Name], I led multiple audits that identified cost-saving opportunities and improved operational efficiency. For instance, by implementing a risk-based audit approach, I reduced the time required for financial reporting by 20% while ensuring compliance with Australian regulatory standards. These achievements underscore my ability to deliver value through meticulous attention to detail and strategic thinking—qualities that I am eager to bring to your team in Australia Melbourne.</w:t>
      </w:r>
    </w:p>
    <w:p>
      <w:pPr>
        <w:pStyle w:val="BodyText"/>
      </w:pPr>
      <w:r>
        <w:t xml:space="preserve">In addition to my technical skills, I possess strong communication and interpersonal abilities, which are vital for collaborating with stakeholders at all levels. In Australia Melbourne, where business relationships often rely on mutual trust and clarity, the ability to articulate complex financial findings in an accessible manner is a significant asset. I have experience working with cross-functional teams and providing actionable insights that support informed decision-making.</w:t>
      </w:r>
    </w:p>
    <w:p>
      <w:pPr>
        <w:pStyle w:val="BodyText"/>
      </w:pPr>
      <w:r>
        <w:t xml:space="preserve">I am also deeply aware of the cultural and ethical expectations within Australia’s corporate environment. The Australian auditing profession places a strong emphasis on transparency, fairness, and accountability—principles that resonate with my personal values. As an Auditor in Australia Melbourne, I aim to uphold these standards while contributing to the long-term success of your organization.</w:t>
      </w:r>
    </w:p>
    <w:p>
      <w:pPr>
        <w:pStyle w:val="BodyText"/>
      </w:pPr>
      <w:r>
        <w:t xml:space="preserve">Thank you for considering my application. I would welcome the opportunity to discuss how my skills and experience can benefit your team. Please feel free to contact me at [Phone Number] or [Email Address] at your earliest convenience. I am available for an interview at your discretion and look forward to the possibility of contributing to your organization’s continued growth in Australia Melbourne.</w:t>
      </w:r>
    </w:p>
    <w:p>
      <w:pPr>
        <w:pStyle w:val="BodyText"/>
      </w:pPr>
      <w:r>
        <w:t xml:space="preserve">Sincerely,</w:t>
      </w:r>
      <w:r>
        <w:br/>
      </w:r>
      <w:r>
        <w:rPr>
          <w:bCs/>
          <w:b/>
        </w:rP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Australia Melbourne</dc:title>
  <dc:creator/>
  <cp:keywords/>
  <dcterms:created xsi:type="dcterms:W3CDTF">2026-07-23T01:01:25Z</dcterms:created>
  <dcterms:modified xsi:type="dcterms:W3CDTF">2026-07-23T01:01:25Z</dcterms:modified>
</cp:coreProperties>
</file>

<file path=docProps/custom.xml><?xml version="1.0" encoding="utf-8"?>
<Properties xmlns="http://schemas.openxmlformats.org/officeDocument/2006/custom-properties" xmlns:vt="http://schemas.openxmlformats.org/officeDocument/2006/docPropsVTypes"/>
</file>